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76DF5F84" w14:textId="77777777" w:rsidR="0099220E" w:rsidRPr="003259E4" w:rsidRDefault="003259E4" w:rsidP="003259E4">
      <w:pPr>
        <w:pStyle w:val="NormalWeb"/>
        <w:shd w:val="clear" w:color="auto" w:fill="FFFFFF"/>
        <w:spacing w:before="0" w:beforeAutospacing="0" w:afterAutospacing="0" w:line="480" w:lineRule="auto"/>
        <w:rPr>
          <w:color w:val="000000"/>
          <w:shd w:val="clear" w:color="auto" w:fill="FFFF00"/>
        </w:rPr>
      </w:pPr>
      <w:r w:rsidRPr="003259E4">
        <w:rPr>
          <w:color w:val="000000"/>
        </w:rPr>
        <w:t>CRC Cards for the classes Customer, Invoice, TradeVehicle, SalesPerson, PurchasedVehicle, and DealerInstalledOptions are shown below:</w:t>
      </w:r>
    </w:p>
    <w:p w14:paraId="7260514C" w14:textId="77777777" w:rsidR="00BE54F7" w:rsidRDefault="00E270C9" w:rsidP="00E270C9">
      <w:pPr>
        <w:pStyle w:val="NormalWeb"/>
        <w:shd w:val="clear" w:color="auto" w:fill="FFFFFF"/>
        <w:spacing w:before="75" w:beforeAutospacing="0" w:after="75" w:afterAutospacing="0"/>
        <w:jc w:val="center"/>
        <w:rPr>
          <w:color w:val="000000"/>
        </w:rPr>
      </w:pPr>
      <w:r w:rsidRPr="003259E4">
        <w:rPr>
          <w:color w:val="000000"/>
        </w:rPr>
        <w:t>Customer</w:t>
      </w:r>
    </w:p>
    <w:p w14:paraId="741BC4AC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color w:val="000000"/>
          <w:shd w:val="clear" w:color="auto" w:fill="FFFF00"/>
        </w:rPr>
      </w:pPr>
    </w:p>
    <w:p w14:paraId="6854E242" w14:textId="77777777" w:rsidR="00BE54F7" w:rsidRPr="00BE54F7" w:rsidRDefault="00E25050" w:rsidP="00E03A1E">
      <w:pPr>
        <w:pStyle w:val="NormalWeb"/>
        <w:shd w:val="clear" w:color="auto" w:fill="FFFFFF"/>
        <w:spacing w:before="75" w:beforeAutospacing="0" w:after="75" w:afterAutospacing="0"/>
        <w:rPr>
          <w:color w:val="000000"/>
          <w:shd w:val="clear" w:color="auto" w:fill="FFFF00"/>
        </w:rPr>
      </w:pPr>
      <w:r>
        <w:rPr>
          <w:noProof/>
          <w:color w:val="000000"/>
          <w:shd w:val="clear" w:color="auto" w:fill="FFFF00"/>
          <w:lang w:eastAsia="zh-TW"/>
        </w:rPr>
        <w:pict w14:anchorId="0E07B828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6" type="#_x0000_t202" style="position:absolute;margin-left:0;margin-top:0;width:424pt;height:458.95pt;z-index:251660288;mso-position-horizontal:center;mso-width-relative:margin;mso-height-relative:margin">
            <v:textbox style="mso-next-textbox:#_x0000_s1026">
              <w:txbxContent>
                <w:tbl>
                  <w:tblPr>
                    <w:tblW w:w="8060" w:type="dxa"/>
                    <w:tblInd w:w="93" w:type="dxa"/>
                    <w:tblLook w:val="04A0" w:firstRow="1" w:lastRow="0" w:firstColumn="1" w:lastColumn="0" w:noHBand="0" w:noVBand="1"/>
                  </w:tblPr>
                  <w:tblGrid>
                    <w:gridCol w:w="500"/>
                    <w:gridCol w:w="3620"/>
                    <w:gridCol w:w="960"/>
                    <w:gridCol w:w="2520"/>
                    <w:gridCol w:w="460"/>
                  </w:tblGrid>
                  <w:tr w:rsidR="00E25050" w:rsidRPr="00BE54F7" w14:paraId="2A3FDF65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single" w:sz="8" w:space="0" w:color="auto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491C2F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6F18E1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BE5EF8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F2438E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BA8152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741D3584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F69ECF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DB3F62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Front: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BF701E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E1186B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169D50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C0F03A6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F9B04F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91A1C8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Class Name: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 Customer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9C4FB4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ID:1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4E887E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Type: Concrete, Domain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7B313E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154B5861" w14:textId="77777777" w:rsidTr="00BE54F7">
                    <w:trPr>
                      <w:trHeight w:val="85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70BA76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580" w:type="dxa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nil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  <w:hideMark/>
                      </w:tcPr>
                      <w:p w14:paraId="5522322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Description: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 A customer represents a 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br/>
                          <w:t>person who came to trade a vehicle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BEAAED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Associated Use Cases:2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541B86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32F66D0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68A2D6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DFB6ED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Responsibilities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single" w:sz="8" w:space="0" w:color="auto"/>
                          <w:left w:val="nil"/>
                          <w:bottom w:val="single" w:sz="8" w:space="0" w:color="auto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1D78246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Collaborators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3AD876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BF433BF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C87F37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6949F2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Holds complete details of customer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EAB9E52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Invoice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8E59E3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ECC3942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271F8F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968AF4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Records Trade and purchased vehicle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0196D06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A78291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1A066E2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BBD68C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C695EE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Store the bargain price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16B929F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6E4C68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3BFDEEB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197B70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45579F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Record the final invoice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E3493EE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21BE8D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45CDDF7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2D77EF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02DBC6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480" w:type="dxa"/>
                        <w:gridSpan w:val="2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5A1BCD3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8D5925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7025482F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9BC20F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148EA6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Back: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55599B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FF68D3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095713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1FC3865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14F20E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single" w:sz="8" w:space="0" w:color="auto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3AEBC4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Attributes: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17AA32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8D1C61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2A93FA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D3FB0E4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40C5A2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8EB4D6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ID (Integer)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604597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FE8A17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A87226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69068601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F72151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6A0BDC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LastName</w:t>
                        </w:r>
                        <w:proofErr w:type="spellEnd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 (String)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F9E00D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B94229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D008BF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6855C7EA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A4FB73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F33C30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FirstName</w:t>
                        </w:r>
                        <w:proofErr w:type="spellEnd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 (String)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FCE5A9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A75DAF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65D676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C0DBB04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DE35DD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694927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Phone (Integer)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CC2EAD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CB91D1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49ED2E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663567E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5CC4CC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9AAAE0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PurchasedVehicle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3E3623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53BB4B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E91B1E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CC7CB9D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BF9FC9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05CC88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285FDC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9654BC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E18E9A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697DCA1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7DAFEC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76C1F3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9F6201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239616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E5B7B5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F160E4A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AF7B10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B50322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EA0509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73F9B1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E2CFDE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357D131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C2F18A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5D0B9F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37B451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B15A58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87CB5D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63C82E8B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B011C7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4ADEF0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Relationships: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FB6B0D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EA9DEE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5D9E8E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77B8AA2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1AE81C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EB5B61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Generalization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C17616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801811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CC332A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618916EE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98251C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78717F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Aggregation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4AFBAD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4A0C9D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76B117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702F4FA0" w14:textId="77777777" w:rsidTr="00BE54F7">
                    <w:trPr>
                      <w:trHeight w:val="300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341A47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84F5AA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Other Associations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756527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Invoice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5A6CB9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ADC4AD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661BDC56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20E985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4F7657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1FCB65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6EAEF5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DED5D2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2C8B416" w14:textId="77777777" w:rsidTr="00BE54F7">
                    <w:trPr>
                      <w:trHeight w:val="315"/>
                    </w:trPr>
                    <w:tc>
                      <w:tcPr>
                        <w:tcW w:w="500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5E0C56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2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B01EB6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6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3B12A0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52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EA65DA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6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F63CD5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</w:tbl>
                <w:p w14:paraId="68B155AE" w14:textId="77777777" w:rsidR="00E25050" w:rsidRDefault="00E25050"/>
              </w:txbxContent>
            </v:textbox>
          </v:shape>
        </w:pict>
      </w:r>
    </w:p>
    <w:p w14:paraId="1B78EDD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949589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DD7E8D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F0BD64C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428EDD0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13813FC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F639912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AF3F80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C7E9F4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0B20B8A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9717A62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170E5D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32EDDC0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7FDC46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D6458FE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DB6DD3E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B526C9C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41D9BC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EECF0F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2E5E46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87798E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F32E30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E3CDBC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FC8901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C4D065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1FA249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45A393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45147E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D400B6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D019DB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20C83FE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53093B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39EE73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218CA6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C19855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A1D5617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27C710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B089D4A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486FD06" w14:textId="77777777" w:rsidR="00BE54F7" w:rsidRDefault="00E270C9" w:rsidP="00E270C9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  <w:r w:rsidRPr="003259E4">
        <w:rPr>
          <w:color w:val="000000"/>
        </w:rPr>
        <w:t>Invoice</w:t>
      </w:r>
      <w:r w:rsidR="00E25050">
        <w:rPr>
          <w:rFonts w:ascii="Helvetica" w:hAnsi="Helvetica" w:cs="Helvetica"/>
          <w:noProof/>
          <w:color w:val="000000"/>
          <w:sz w:val="18"/>
          <w:szCs w:val="18"/>
        </w:rPr>
        <w:pict w14:anchorId="593087AF">
          <v:shape id="_x0000_s1027" type="#_x0000_t202" style="position:absolute;left:0;text-align:left;margin-left:34pt;margin-top:30.1pt;width:424pt;height:458.95pt;z-index:251661312;mso-position-horizontal-relative:text;mso-position-vertical-relative:text;mso-width-relative:margin;mso-height-relative:margin">
            <v:textbox style="mso-next-textbox:#_x0000_s1027">
              <w:txbxContent>
                <w:tbl>
                  <w:tblPr>
                    <w:tblW w:w="8817" w:type="dxa"/>
                    <w:tblInd w:w="93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45"/>
                    <w:gridCol w:w="3672"/>
                    <w:gridCol w:w="918"/>
                    <w:gridCol w:w="2880"/>
                    <w:gridCol w:w="702"/>
                  </w:tblGrid>
                  <w:tr w:rsidR="00E25050" w:rsidRPr="00BE54F7" w14:paraId="018D50AE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single" w:sz="8" w:space="0" w:color="auto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B77393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7DABFE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E01FC3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D35429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F4768D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B622222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55CD78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5C48E2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Front: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08FA55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1C79B7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1A3939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2F23777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EC44C1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BA8E59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Class Name: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 Invoice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97D227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ID:2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09FB05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Type: Concrete, Domain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93D625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C5DB4ED" w14:textId="77777777" w:rsidTr="00BE54F7">
                    <w:trPr>
                      <w:trHeight w:val="85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14688E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590" w:type="dxa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nil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  <w:hideMark/>
                      </w:tcPr>
                      <w:p w14:paraId="49FDDF8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 xml:space="preserve">Description: 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 xml:space="preserve">It holds the final purchased </w:t>
                        </w: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br/>
                          <w:t>value and customer details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B74217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Associated Use Cases:1,3,4,5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133D42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38538DB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1F2D81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C59BF9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Responsibilities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single" w:sz="8" w:space="0" w:color="auto"/>
                          <w:left w:val="nil"/>
                          <w:bottom w:val="single" w:sz="8" w:space="0" w:color="auto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A1771F4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Collaborators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07B414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441F3A9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8E31C8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BC9266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Holds complete details of Invoice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ED31754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Customer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332F08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BE463A6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12D6FF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72D1AD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Records Trade and purchased vehicle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86B8837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055853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9F72F06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3CFBAE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341594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Store the tax fees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D0BB9B5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5E053A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E17FEBA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AD3D9E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C5BAC9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Record the final invoice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3F8FABE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1B8155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86F8919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994081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F07A1D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2D796A1" w14:textId="77777777" w:rsidR="00E25050" w:rsidRPr="00BE54F7" w:rsidRDefault="00E25050" w:rsidP="00BE54F7">
                        <w:pPr>
                          <w:spacing w:after="0" w:line="240" w:lineRule="auto"/>
                          <w:jc w:val="center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3BA984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973B98A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9EB404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10CAB9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Back: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E20BA7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89E60E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EF8CA3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7366D91E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7A1B72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single" w:sz="8" w:space="0" w:color="auto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1FB383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Attributes: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DA87DE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single" w:sz="8" w:space="0" w:color="auto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3F304A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D063D3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1E12150B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BA43D0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6C5E30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CustomerInfo</w:t>
                        </w:r>
                        <w:proofErr w:type="spellEnd"/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0A340D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1FB1BB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962603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EA597FE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6BE128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4D97C1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TradeInInfo</w:t>
                        </w:r>
                        <w:proofErr w:type="spellEnd"/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67B51C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3FD390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48287E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A2B53CF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1C4BFB8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590" w:type="dxa"/>
                        <w:gridSpan w:val="2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3FBC48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TradeInAllowance</w:t>
                        </w:r>
                        <w:proofErr w:type="spellEnd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(Integer)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CAEF18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E742E9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B39A24A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B3AEB9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E6CCCF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PurchasedVehicleInfo</w:t>
                        </w:r>
                        <w:proofErr w:type="spellEnd"/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EFFA95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10F923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D69499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6A16C7D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D13D42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CBF1C9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DealerInstalledOptions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AB86B5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FFB32C3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2D73F3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B4CDA7E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9CBB7C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4590" w:type="dxa"/>
                        <w:gridSpan w:val="2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75601E5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FinalNegotiatedPrice</w:t>
                        </w:r>
                        <w:proofErr w:type="spellEnd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(Integer)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993754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907CCE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6A9A7FF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E66D11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96F42F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TaxesLicenseFees</w:t>
                        </w:r>
                        <w:proofErr w:type="spellEnd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(Integer)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C696DC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3A62A6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58B5EF49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5198FF2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59ED1B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8E0C29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  <w:proofErr w:type="spellStart"/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CustomerSignature</w:t>
                        </w:r>
                        <w:proofErr w:type="spellEnd"/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195AB3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5D5415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1390FA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CC97076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0B4057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541814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D0ABBE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FD808E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DDA5A5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544ADBF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6EC2E1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DB01BC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b/>
                            <w:bCs/>
                            <w:color w:val="000000"/>
                          </w:rPr>
                          <w:t>Relationships: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826F78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9F2426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DEAD6F1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28E5BF89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6CA5C30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C3F9B8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Generalization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F3EF1F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CD4B19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6AD140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30106F90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10F1BBB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4BA55B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Aggregation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B77DE5F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09AAA84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88C792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56E66F4D" w14:textId="77777777" w:rsidTr="00BE54F7">
                    <w:trPr>
                      <w:trHeight w:val="300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0194A91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F28105B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Other Associations</w:t>
                        </w:r>
                      </w:p>
                    </w:tc>
                    <w:tc>
                      <w:tcPr>
                        <w:tcW w:w="379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8" w:space="0" w:color="000000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F08389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SalesPerson, PurchasedVehicle, TradeVehicle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796FF3B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43888A01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nil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148CE7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126725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AFE5BA2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B0E4DBE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3EC9171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  <w:tr w:rsidR="00E25050" w:rsidRPr="00BE54F7" w14:paraId="07410FAC" w14:textId="77777777" w:rsidTr="00BE54F7">
                    <w:trPr>
                      <w:trHeight w:val="315"/>
                    </w:trPr>
                    <w:tc>
                      <w:tcPr>
                        <w:tcW w:w="645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823135D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3672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24AAD02C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918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4800E55A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288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nil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56B7E77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  <w:tc>
                      <w:tcPr>
                        <w:tcW w:w="702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shd w:val="clear" w:color="000000" w:fill="E6B9B8"/>
                        <w:noWrap/>
                        <w:vAlign w:val="bottom"/>
                        <w:hideMark/>
                      </w:tcPr>
                      <w:p w14:paraId="67DF9416" w14:textId="77777777" w:rsidR="00E25050" w:rsidRPr="00BE54F7" w:rsidRDefault="00E25050" w:rsidP="00BE54F7">
                        <w:pPr>
                          <w:spacing w:after="0" w:line="240" w:lineRule="auto"/>
                          <w:rPr>
                            <w:rFonts w:ascii="Calibri" w:eastAsia="Times New Roman" w:hAnsi="Calibri" w:cs="Times New Roman"/>
                            <w:color w:val="000000"/>
                          </w:rPr>
                        </w:pPr>
                        <w:r w:rsidRPr="00BE54F7">
                          <w:rPr>
                            <w:rFonts w:ascii="Calibri" w:eastAsia="Times New Roman" w:hAnsi="Calibri" w:cs="Times New Roman"/>
                            <w:color w:val="000000"/>
                          </w:rPr>
                          <w:t> </w:t>
                        </w:r>
                      </w:p>
                    </w:tc>
                  </w:tr>
                </w:tbl>
                <w:p w14:paraId="660300BD" w14:textId="77777777" w:rsidR="00E25050" w:rsidRDefault="00E25050" w:rsidP="00BE54F7"/>
              </w:txbxContent>
            </v:textbox>
          </v:shape>
        </w:pict>
      </w:r>
    </w:p>
    <w:p w14:paraId="49A57A30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C4D675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0816D22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044A1F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406813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898A1F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28AE317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536B91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F67184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11BE1E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5B5D05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2B06F572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4502EDB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C6603A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0A81CA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C5F0DFA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5A8003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91D3A5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1154C95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CBCFA5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78DD302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88E145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DAE963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DC64CB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0B7A0F4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4A8E7D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ED3F7A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64D0B0DC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351DD70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</w:p>
    <w:p w14:paraId="54CF82C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7D91EEE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F8455F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2E3E0B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B2FC3F5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27D902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61015A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21AF68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0F6FF9C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55CEEAD7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E140AE0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1F22C3C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297D330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58DA6AA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63F9383" w14:textId="77777777" w:rsidR="00E270C9" w:rsidRDefault="00E270C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00AD492" w14:textId="77777777" w:rsidR="00E270C9" w:rsidRDefault="00E270C9" w:rsidP="00E270C9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Helvetica" w:hAnsi="Helvetica" w:cs="Helvetica"/>
          <w:color w:val="000000"/>
          <w:sz w:val="18"/>
          <w:szCs w:val="18"/>
          <w:shd w:val="clear" w:color="auto" w:fill="FFFF00"/>
        </w:rPr>
      </w:pPr>
      <w:r w:rsidRPr="003259E4">
        <w:rPr>
          <w:color w:val="000000"/>
        </w:rPr>
        <w:t>TradeVehicle</w:t>
      </w:r>
    </w:p>
    <w:p w14:paraId="5A899F8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CBB0577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tbl>
      <w:tblPr>
        <w:tblW w:w="8200" w:type="dxa"/>
        <w:tblInd w:w="93" w:type="dxa"/>
        <w:tblLook w:val="04A0" w:firstRow="1" w:lastRow="0" w:firstColumn="1" w:lastColumn="0" w:noHBand="0" w:noVBand="1"/>
      </w:tblPr>
      <w:tblGrid>
        <w:gridCol w:w="440"/>
        <w:gridCol w:w="3820"/>
        <w:gridCol w:w="1560"/>
        <w:gridCol w:w="2380"/>
      </w:tblGrid>
      <w:tr w:rsidR="00BE54F7" w:rsidRPr="00BE54F7" w14:paraId="70AD0BDB" w14:textId="77777777" w:rsidTr="00BE54F7">
        <w:trPr>
          <w:trHeight w:val="300"/>
        </w:trPr>
        <w:tc>
          <w:tcPr>
            <w:tcW w:w="4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DCDA23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4D5C95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898E30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C4A124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AF3FC42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9ACC26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33A9B36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Front: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1054E1D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2368EA5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bookmarkStart w:id="0" w:name="_GoBack"/>
        <w:bookmarkEnd w:id="0"/>
      </w:tr>
      <w:tr w:rsidR="00BE54F7" w:rsidRPr="00BE54F7" w14:paraId="1C98966A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2116D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008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lass Name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TradeVehic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895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D: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EAC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Type: Concrete, Domain</w:t>
            </w:r>
          </w:p>
        </w:tc>
      </w:tr>
      <w:tr w:rsidR="00BE54F7" w:rsidRPr="00BE54F7" w14:paraId="48292258" w14:textId="77777777" w:rsidTr="00BE54F7">
        <w:trPr>
          <w:trHeight w:val="97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4CF0F1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53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3A4A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Trade vehicle holds the details about the vehicle such as Make, 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Year,Model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66D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ssociated Use Cases:2</w:t>
            </w:r>
          </w:p>
        </w:tc>
      </w:tr>
      <w:tr w:rsidR="00BE54F7" w:rsidRPr="00BE54F7" w14:paraId="146EBD06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D17548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12684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sponsibilities</w:t>
            </w:r>
          </w:p>
        </w:tc>
        <w:tc>
          <w:tcPr>
            <w:tcW w:w="3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4365BDB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ollaborators</w:t>
            </w:r>
          </w:p>
        </w:tc>
      </w:tr>
      <w:tr w:rsidR="00BE54F7" w:rsidRPr="00BE54F7" w14:paraId="5376F7E3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756483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1CAF2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Holds complete details of trade vehicle</w:t>
            </w:r>
          </w:p>
        </w:tc>
        <w:tc>
          <w:tcPr>
            <w:tcW w:w="394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B7786B1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</w:tr>
      <w:tr w:rsidR="00BE54F7" w:rsidRPr="00BE54F7" w14:paraId="311D797F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610932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EA619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Records model number</w:t>
            </w:r>
          </w:p>
        </w:tc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EAF9614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92F0F83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2CADD4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977BA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Store the model year</w:t>
            </w:r>
          </w:p>
        </w:tc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6EA7FB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50FB374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7311C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7E869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Record the final invoice</w:t>
            </w:r>
          </w:p>
        </w:tc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FE33A2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5D88235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6644EA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2AD4A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9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32DF9E5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AE1F7A5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E08180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78F7AA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Back: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661EB0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583585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09C75F4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9E66B8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EEB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Attributes: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C5C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CFBD4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D676BAC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D65D77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821E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SN (Integer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8CEA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EC46D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AAAC199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39A61B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F7E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Make (String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694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6B00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4E3F56A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3D1DD0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841B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Model (String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AE7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3C0DA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18B9724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84ABD1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6316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Year (Integer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1AF2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09659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118E8A2" w14:textId="77777777" w:rsidTr="00E25050">
        <w:trPr>
          <w:trHeight w:val="333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33223E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6CD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Invoice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768D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BE002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E859F99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3A14A1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54B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Customer (String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0A97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61BC6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2E61616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74884C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B8C9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F1F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67B06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808D0AE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FEA213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8D89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75F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DE5FA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892570A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53A677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052A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F349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09A7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38EB383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12200F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A22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lationships: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A85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5AF9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6E9BABF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489792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917A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Generalizatio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E0C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75DE9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7774970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FAE147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11D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ggregatio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0FF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14CA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8605E6B" w14:textId="77777777" w:rsidTr="00BE54F7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649173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93E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Other Association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14B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C52D1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0AAAD05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413012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FACD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6FAD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40F2A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06877C7" w14:textId="77777777" w:rsidTr="00BE54F7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2EBC47F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0820F26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7300E09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03B5617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22C808ED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F0B3AB2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CD7AD4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91E9AB7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6221ADF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56DC64A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F5CC03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447458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5D42A7B4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1287A8E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8F2957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D5BF38E" w14:textId="77777777" w:rsidR="00BE54F7" w:rsidRDefault="00DA64A3" w:rsidP="00DA64A3">
      <w:pPr>
        <w:pStyle w:val="NormalWeb"/>
        <w:shd w:val="clear" w:color="auto" w:fill="FFFFFF"/>
        <w:spacing w:before="75" w:beforeAutospacing="0" w:after="75" w:afterAutospacing="0"/>
        <w:jc w:val="center"/>
        <w:rPr>
          <w:color w:val="000000"/>
        </w:rPr>
      </w:pPr>
      <w:r w:rsidRPr="003259E4">
        <w:rPr>
          <w:color w:val="000000"/>
        </w:rPr>
        <w:t>SalesPerson</w:t>
      </w:r>
    </w:p>
    <w:p w14:paraId="0B9B70D2" w14:textId="77777777" w:rsidR="00DA64A3" w:rsidRDefault="00DA64A3" w:rsidP="00DA64A3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Helvetica" w:hAnsi="Helvetica" w:cs="Helvetica"/>
          <w:noProof/>
          <w:color w:val="000000"/>
          <w:sz w:val="18"/>
          <w:szCs w:val="18"/>
        </w:rPr>
      </w:pPr>
    </w:p>
    <w:tbl>
      <w:tblPr>
        <w:tblW w:w="8620" w:type="dxa"/>
        <w:tblInd w:w="93" w:type="dxa"/>
        <w:tblLook w:val="04A0" w:firstRow="1" w:lastRow="0" w:firstColumn="1" w:lastColumn="0" w:noHBand="0" w:noVBand="1"/>
      </w:tblPr>
      <w:tblGrid>
        <w:gridCol w:w="540"/>
        <w:gridCol w:w="3620"/>
        <w:gridCol w:w="1280"/>
        <w:gridCol w:w="2800"/>
        <w:gridCol w:w="380"/>
      </w:tblGrid>
      <w:tr w:rsidR="00BE54F7" w:rsidRPr="00BE54F7" w14:paraId="088DDC31" w14:textId="77777777" w:rsidTr="00BE54F7">
        <w:trPr>
          <w:trHeight w:val="300"/>
        </w:trPr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543E0C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813573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905847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3B6A40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0BEF37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221EAF0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54508B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046CF25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Front: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62997F2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35AF873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9E3C5A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062887C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A3EC22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C25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lass Name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Salesperso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56F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D:4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551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Type: Concrete, Domain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D891E7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5DA1DC1" w14:textId="77777777" w:rsidTr="00BE54F7">
        <w:trPr>
          <w:trHeight w:val="97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F1ABB0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9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5443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This class holds all the information about salesperson such as First name, last name, 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vehiclesSold</w:t>
            </w:r>
            <w:proofErr w:type="spellEnd"/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etc</w:t>
            </w:r>
            <w:proofErr w:type="spellEnd"/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FCC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ssociated Use Cases: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FC93A9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36BE8A9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BB45FF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D23AF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sponsibilities</w:t>
            </w:r>
          </w:p>
        </w:tc>
        <w:tc>
          <w:tcPr>
            <w:tcW w:w="40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92C93A2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ollaborators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E28846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FFA10AC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DC990D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C520F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Holds complete details of salesperson</w:t>
            </w:r>
          </w:p>
        </w:tc>
        <w:tc>
          <w:tcPr>
            <w:tcW w:w="408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8DFC9F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B211A4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DFF07B8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75E927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26B6D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Records the number of vehicles sold</w:t>
            </w:r>
          </w:p>
        </w:tc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41A32F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B1E21A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034954F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BD8134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6796B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00E4FEA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01C7EA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13C9F57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C50AC6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F1ACF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B84CA76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057BEB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6906941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DB9A82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75521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08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DBE9DF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8A7C07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E13C4BD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22C76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A482CE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Back: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F08BF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037477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3BDA94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EC56524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76F461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20DB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Attributes: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380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5967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17A601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AB225F9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5C5E98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928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ID (Integer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A0EE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EA2B3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A89273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26B334A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F6795C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8CDD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LName</w:t>
            </w:r>
            <w:proofErr w:type="spellEnd"/>
            <w:r w:rsidRPr="00BE54F7">
              <w:rPr>
                <w:rFonts w:ascii="Calibri" w:eastAsia="Times New Roman" w:hAnsi="Calibri" w:cs="Times New Roman"/>
                <w:color w:val="000000"/>
              </w:rPr>
              <w:t> (String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FBA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B751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8676A7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B1227EE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59B67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625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FName</w:t>
            </w:r>
            <w:proofErr w:type="spellEnd"/>
            <w:r w:rsidRPr="00BE54F7">
              <w:rPr>
                <w:rFonts w:ascii="Calibri" w:eastAsia="Times New Roman" w:hAnsi="Calibri" w:cs="Times New Roman"/>
                <w:color w:val="000000"/>
              </w:rPr>
              <w:t> (String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222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A52D9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AD3668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FE9D92E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292C73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0E58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Address (String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BC3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1A949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FC266A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72B199B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93DADE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2C5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Phone (Integer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191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CC8CB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F3FA1B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AC1E9A0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B824E6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083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VehiclesSold</w:t>
            </w:r>
            <w:proofErr w:type="spellEnd"/>
            <w:r w:rsidRPr="00BE54F7">
              <w:rPr>
                <w:rFonts w:ascii="Calibri" w:eastAsia="Times New Roman" w:hAnsi="Calibri" w:cs="Times New Roman"/>
                <w:color w:val="000000"/>
              </w:rPr>
              <w:t> (Integer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57D7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5A4DF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86EB92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E41A46C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C2CA4D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E1B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25A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1A710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56E29A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B4EFD73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74D7D2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2AA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B25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13AE9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D1DCD0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BDB6852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05E0D4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12BB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72F8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961AD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68F8B2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A68E41B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B3DBA1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46A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lationships: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01A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23679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549C71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0E65A61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5038C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F55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Generalizatio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347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75B0F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F12D79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DEF0717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0262BD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D4A9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ggregatio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9C5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7E910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F8E375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301D486" w14:textId="77777777" w:rsidTr="00BE54F7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5EFAD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B34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Other Association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CA5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420E1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823DDD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141F4C9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842EF9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E8F0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2069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F2A84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72F00E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2B84C33" w14:textId="77777777" w:rsidTr="00BE54F7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2A58813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2061C55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61DB7FF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3CC8911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572732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335020D0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4078EB3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50FA394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A7420E0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41E012C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E1FDFFB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7E088B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BE9708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058DDC29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E43B576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6953BEB" w14:textId="77777777" w:rsidR="00BE54F7" w:rsidRDefault="00A711C0" w:rsidP="00A711C0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Helvetica" w:hAnsi="Helvetica" w:cs="Helvetica"/>
          <w:noProof/>
          <w:color w:val="000000"/>
          <w:sz w:val="18"/>
          <w:szCs w:val="18"/>
        </w:rPr>
      </w:pPr>
      <w:r w:rsidRPr="003259E4">
        <w:rPr>
          <w:color w:val="000000"/>
        </w:rPr>
        <w:t>PurchasedVehicle</w:t>
      </w:r>
    </w:p>
    <w:p w14:paraId="56288E38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tbl>
      <w:tblPr>
        <w:tblW w:w="8856" w:type="dxa"/>
        <w:tblInd w:w="93" w:type="dxa"/>
        <w:tblLook w:val="04A0" w:firstRow="1" w:lastRow="0" w:firstColumn="1" w:lastColumn="0" w:noHBand="0" w:noVBand="1"/>
      </w:tblPr>
      <w:tblGrid>
        <w:gridCol w:w="440"/>
        <w:gridCol w:w="3720"/>
        <w:gridCol w:w="856"/>
        <w:gridCol w:w="3400"/>
        <w:gridCol w:w="440"/>
      </w:tblGrid>
      <w:tr w:rsidR="00BE54F7" w:rsidRPr="00BE54F7" w14:paraId="218EF0A0" w14:textId="77777777" w:rsidTr="00E25050">
        <w:trPr>
          <w:trHeight w:val="300"/>
        </w:trPr>
        <w:tc>
          <w:tcPr>
            <w:tcW w:w="4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CE4F14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6082E9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2EF568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2D666E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637B10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53FE332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3B1DB8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593EB2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Front: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5548A7D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5F5C19E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B5BA11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E05E9F1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EFBC81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B6E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lass Name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PurchasedVehicl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EC3D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D:5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FBB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Type: Concrete, Domain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F91235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493448F" w14:textId="77777777" w:rsidTr="00E25050">
        <w:trPr>
          <w:trHeight w:val="9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3ECAFD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57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3D87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:</w:t>
            </w:r>
            <w:r w:rsidRPr="00BE54F7">
              <w:rPr>
                <w:rFonts w:ascii="Calibri" w:eastAsia="Times New Roman" w:hAnsi="Calibri" w:cs="Times New Roman"/>
                <w:color w:val="000000"/>
              </w:rPr>
              <w:t xml:space="preserve"> This class holds all the information regarding Purchased Vehicle.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96D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ssociated Use Cases: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22E482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8CCE5D0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0B9D87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B362F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sponsibilities</w:t>
            </w:r>
          </w:p>
        </w:tc>
        <w:tc>
          <w:tcPr>
            <w:tcW w:w="425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0E88DF9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Collaborators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49B670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039E242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7994E1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55363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Records model number</w:t>
            </w:r>
          </w:p>
        </w:tc>
        <w:tc>
          <w:tcPr>
            <w:tcW w:w="4256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30E0432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BC3C3C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D4D3359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7A9F6B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69895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Store the model year</w:t>
            </w:r>
          </w:p>
        </w:tc>
        <w:tc>
          <w:tcPr>
            <w:tcW w:w="425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1C5B7EC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92DCE3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C418200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5B7EAF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BD2B7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Record the base cost</w:t>
            </w:r>
          </w:p>
        </w:tc>
        <w:tc>
          <w:tcPr>
            <w:tcW w:w="425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3386C9D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6AB7F5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47B9D43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8251FD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42DC1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5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020A31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44DB7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30B23E0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54D082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3EA0D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5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ACA4C8" w14:textId="77777777" w:rsidR="00BE54F7" w:rsidRPr="00BE54F7" w:rsidRDefault="00BE54F7" w:rsidP="00BE54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23A56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77478CA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D6C075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4618F1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Back: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BAFE9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9C6625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AB6876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73E35A7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A4AD47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E50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Attributes:</w:t>
            </w:r>
          </w:p>
        </w:tc>
        <w:tc>
          <w:tcPr>
            <w:tcW w:w="8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2AED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4AF0A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F003D5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8CDB454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89D3BF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FC4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SN (Integer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D95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CD0AB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620F11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B7E9223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68BE47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7CE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Name (String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65D0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E7D4F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CE22A5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635FE00E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1B9166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DC83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Model (String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821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892E8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FCAD52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BDE6A9C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0235D5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0ADCC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Year (Integer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20D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06E4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743B75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5CEFA75C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EACDE6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C04E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Manufacturer (String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1D2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D047B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C5B7DA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56AD4E7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0F469D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026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  <w:proofErr w:type="spellStart"/>
            <w:r w:rsidRPr="00BE54F7">
              <w:rPr>
                <w:rFonts w:ascii="Calibri" w:eastAsia="Times New Roman" w:hAnsi="Calibri" w:cs="Times New Roman"/>
                <w:color w:val="000000"/>
              </w:rPr>
              <w:t>Base_Cost</w:t>
            </w:r>
            <w:proofErr w:type="spellEnd"/>
            <w:r w:rsidRPr="00BE54F7">
              <w:rPr>
                <w:rFonts w:ascii="Calibri" w:eastAsia="Times New Roman" w:hAnsi="Calibri" w:cs="Times New Roman"/>
                <w:color w:val="000000"/>
              </w:rPr>
              <w:t> (Integer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AE6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09255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8EA73D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AE04F8A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E76549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736C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9D6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2B5C5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982681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D966BAA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A582D68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EB8A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2D13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4215A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444C71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7A0ED846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EAD161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69A6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E0D8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EAB38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BF67C6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09EFA8CC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68BEE5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463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b/>
                <w:bCs/>
                <w:color w:val="000000"/>
              </w:rPr>
              <w:t>Relationships: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A36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F807E1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1530B92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2AACDC01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A2B5BE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14C7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Generalization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36C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34C64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9A6AFA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9441780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480D96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0D90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Aggregation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2932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43D5B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D6AE79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1ADBC528" w14:textId="77777777" w:rsidTr="00E25050">
        <w:trPr>
          <w:trHeight w:val="300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4465C7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5E2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Other Association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B93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7151A5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C5603C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4DAEFABC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C275D87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C079F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D10B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78026B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401A1F6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E54F7" w:rsidRPr="00BE54F7" w14:paraId="34B77AF4" w14:textId="77777777" w:rsidTr="00E25050">
        <w:trPr>
          <w:trHeight w:val="315"/>
        </w:trPr>
        <w:tc>
          <w:tcPr>
            <w:tcW w:w="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4CD5EA1E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45836959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5D6D5D1D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4799FCF3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989C0D4" w14:textId="77777777" w:rsidR="00BE54F7" w:rsidRPr="00BE54F7" w:rsidRDefault="00BE54F7" w:rsidP="00BE54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E54F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7DF4B8E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0659290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3B47DD9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E4CB802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03C1E2F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D5EDBD8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B24E774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1D01BE5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7CACFFE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A9A3F21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4A74B891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AD97BDF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04721B1E" w14:textId="77777777" w:rsidR="00E80F65" w:rsidRDefault="00AB5A01" w:rsidP="00AB5A01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Helvetica" w:hAnsi="Helvetica" w:cs="Helvetica"/>
          <w:noProof/>
          <w:color w:val="000000"/>
          <w:sz w:val="18"/>
          <w:szCs w:val="18"/>
        </w:rPr>
      </w:pPr>
      <w:r w:rsidRPr="003259E4">
        <w:rPr>
          <w:color w:val="000000"/>
        </w:rPr>
        <w:t>DealerInstalledOptions</w:t>
      </w:r>
    </w:p>
    <w:p w14:paraId="2887002D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5E1E939D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tbl>
      <w:tblPr>
        <w:tblW w:w="8720" w:type="dxa"/>
        <w:tblInd w:w="93" w:type="dxa"/>
        <w:tblLook w:val="04A0" w:firstRow="1" w:lastRow="0" w:firstColumn="1" w:lastColumn="0" w:noHBand="0" w:noVBand="1"/>
      </w:tblPr>
      <w:tblGrid>
        <w:gridCol w:w="420"/>
        <w:gridCol w:w="3720"/>
        <w:gridCol w:w="780"/>
        <w:gridCol w:w="3380"/>
        <w:gridCol w:w="420"/>
      </w:tblGrid>
      <w:tr w:rsidR="00E80F65" w:rsidRPr="00E80F65" w14:paraId="357ADB41" w14:textId="77777777" w:rsidTr="00E80F65">
        <w:trPr>
          <w:trHeight w:val="300"/>
        </w:trPr>
        <w:tc>
          <w:tcPr>
            <w:tcW w:w="4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611E2F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73E3F3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A0C982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0368C6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7B4284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46932D6C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53A18D1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60D6D95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Front: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2D5D19D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9B8"/>
            <w:noWrap/>
            <w:vAlign w:val="bottom"/>
            <w:hideMark/>
          </w:tcPr>
          <w:p w14:paraId="67B596F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C6D423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1E786E60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7426D7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30E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Class Name:</w:t>
            </w:r>
            <w:r w:rsidRPr="00E80F65">
              <w:rPr>
                <w:rFonts w:ascii="Calibri" w:eastAsia="Times New Roman" w:hAnsi="Calibri" w:cs="Times New Roman"/>
                <w:color w:val="000000"/>
              </w:rPr>
              <w:t xml:space="preserve"> DealerInstalledOptions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742D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ID: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9CC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Type: Concrete, Domain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65BE54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00BA66B8" w14:textId="77777777" w:rsidTr="00E80F65">
        <w:trPr>
          <w:trHeight w:val="9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D2F239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4C24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:</w:t>
            </w:r>
            <w:r w:rsidRPr="00E80F65">
              <w:rPr>
                <w:rFonts w:ascii="Calibri" w:eastAsia="Times New Roman" w:hAnsi="Calibri" w:cs="Times New Roman"/>
                <w:color w:val="000000"/>
              </w:rPr>
              <w:t xml:space="preserve"> This class holds all the information about Dealer Installed options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DEBA4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Associated Use Cases:5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E55E83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7EF7FC3D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A034111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3E0B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Responsibilities</w:t>
            </w:r>
          </w:p>
        </w:tc>
        <w:tc>
          <w:tcPr>
            <w:tcW w:w="41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63008DB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Collaborators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BD0A934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46EDE05F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A94B3E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C5CB8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Holds code and description</w:t>
            </w:r>
          </w:p>
        </w:tc>
        <w:tc>
          <w:tcPr>
            <w:tcW w:w="416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1DDF80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Purchased vehicle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513E2B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76430006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EC57E7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909E6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Records the price and invoice</w:t>
            </w:r>
          </w:p>
        </w:tc>
        <w:tc>
          <w:tcPr>
            <w:tcW w:w="416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C1997BA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CDEB14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4D7F725F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364D83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C7C7D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16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4B5C39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231DE8F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7859B823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D537F2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41D06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16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2E6274A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27E0A3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761BB95E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4FA1BB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05FED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1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30E6342" w14:textId="77777777" w:rsidR="00E80F65" w:rsidRPr="00E80F65" w:rsidRDefault="00E80F65" w:rsidP="00E80F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A02BD0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7AD2A675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0A351F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348B821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Back: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7096EC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FEC001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BCC61D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057BD0F8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E48D48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535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Attributes:</w:t>
            </w:r>
          </w:p>
        </w:tc>
        <w:tc>
          <w:tcPr>
            <w:tcW w:w="7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82F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7072E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5F5103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05A85CA6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A0C7C6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721B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Code (Integer)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F44D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61779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03613F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65B82E29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6F6FA1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F72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Description (String)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A993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04AB2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62788C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4C82719C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5CFC75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41E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Price (Integer)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2D55D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055A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51F203A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12677FEE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34D4F01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B15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Invoice(s)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BC6C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564D6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AE5868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531F7603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7A3837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047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0099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0CE72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3D0DBD2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35CE7CFE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78FF24E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C87A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E0A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09B1D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1F8833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4021DA52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D9DF5F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1DF7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D72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90E3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DB266E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57333A2E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DC15D1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E463B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9028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61C3C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49FF2D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36450762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634BD30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B5EA0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A0AF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A3CD31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D03CFBB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0C5EA61C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11391B4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98F4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b/>
                <w:bCs/>
                <w:color w:val="000000"/>
              </w:rPr>
              <w:t>Relationships: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3AAA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866C4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60F4048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674CC28D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2617255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031AD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Generalizatio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EA717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DD171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74CC93BD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52F313A6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06D0960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7F9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Aggregatio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4654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0DDE21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E0F7B1F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5902791A" w14:textId="77777777" w:rsidTr="00E80F65">
        <w:trPr>
          <w:trHeight w:val="300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5245BAC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EDE2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Other Associations</w:t>
            </w:r>
          </w:p>
        </w:tc>
        <w:tc>
          <w:tcPr>
            <w:tcW w:w="416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C24DA89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Purchased vehicle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4CE06EAB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32B96A1D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B9B8"/>
            <w:noWrap/>
            <w:vAlign w:val="bottom"/>
            <w:hideMark/>
          </w:tcPr>
          <w:p w14:paraId="4EECB243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F89A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1D424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4538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1EC62656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80F65" w:rsidRPr="00E80F65" w14:paraId="53316956" w14:textId="77777777" w:rsidTr="00E80F65">
        <w:trPr>
          <w:trHeight w:val="315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0E28AF35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49D64178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3B9A81CB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6B9B8"/>
            <w:noWrap/>
            <w:vAlign w:val="bottom"/>
            <w:hideMark/>
          </w:tcPr>
          <w:p w14:paraId="3172237C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6B9B8"/>
            <w:noWrap/>
            <w:vAlign w:val="bottom"/>
            <w:hideMark/>
          </w:tcPr>
          <w:p w14:paraId="02C8249E" w14:textId="77777777" w:rsidR="00E80F65" w:rsidRPr="00E80F65" w:rsidRDefault="00E80F65" w:rsidP="00E80F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0F6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29A2DAF8" w14:textId="77777777" w:rsidR="00E80F65" w:rsidRDefault="00E80F65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7B71496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759DBD0B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3F6A472E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B399709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B64209E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6B441A0C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EA83798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0669982A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1BFF43D9" w14:textId="77777777" w:rsidR="00011AFE" w:rsidRPr="00011AFE" w:rsidRDefault="00011AFE" w:rsidP="00011AFE">
      <w:pPr>
        <w:pStyle w:val="NormalWeb"/>
        <w:shd w:val="clear" w:color="auto" w:fill="FFFFFF"/>
        <w:spacing w:before="75" w:beforeAutospacing="0" w:after="75" w:afterAutospacing="0"/>
        <w:jc w:val="center"/>
        <w:rPr>
          <w:noProof/>
          <w:color w:val="000000"/>
        </w:rPr>
      </w:pPr>
      <w:r w:rsidRPr="00011AFE">
        <w:rPr>
          <w:noProof/>
          <w:color w:val="000000"/>
        </w:rPr>
        <w:t>Class Diagram</w:t>
      </w:r>
    </w:p>
    <w:p w14:paraId="2ADAA557" w14:textId="77777777" w:rsidR="00011AFE" w:rsidRDefault="00011AF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noProof/>
          <w:color w:val="000000"/>
          <w:sz w:val="18"/>
          <w:szCs w:val="18"/>
        </w:rPr>
      </w:pPr>
    </w:p>
    <w:p w14:paraId="2105B55A" w14:textId="77777777" w:rsidR="0099220E" w:rsidRDefault="00384219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</w:rPr>
      </w:pPr>
      <w:r>
        <w:rPr>
          <w:rFonts w:ascii="Helvetica" w:hAnsi="Helvetica" w:cs="Helvetica"/>
          <w:noProof/>
          <w:color w:val="000000"/>
          <w:sz w:val="18"/>
          <w:szCs w:val="18"/>
        </w:rPr>
        <w:drawing>
          <wp:inline distT="0" distB="0" distL="0" distR="0" wp14:anchorId="35D22469" wp14:editId="59CB8FD5">
            <wp:extent cx="5943600" cy="4370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 diagram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B00C1" w14:textId="77777777" w:rsidR="00BE54F7" w:rsidRDefault="00BE54F7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</w:rPr>
      </w:pPr>
    </w:p>
    <w:p w14:paraId="0828DBC3" w14:textId="77777777" w:rsidR="0099220E" w:rsidRDefault="0099220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</w:rPr>
      </w:pPr>
    </w:p>
    <w:p w14:paraId="22836DD5" w14:textId="77777777" w:rsidR="0099220E" w:rsidRDefault="0099220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</w:rPr>
      </w:pPr>
    </w:p>
    <w:p w14:paraId="27193B61" w14:textId="77777777" w:rsidR="0099220E" w:rsidRDefault="0099220E" w:rsidP="00E03A1E">
      <w:pPr>
        <w:pStyle w:val="NormalWeb"/>
        <w:shd w:val="clear" w:color="auto" w:fill="FFFFFF"/>
        <w:spacing w:before="75" w:beforeAutospacing="0" w:after="75" w:afterAutospacing="0"/>
        <w:rPr>
          <w:rFonts w:ascii="Helvetica" w:hAnsi="Helvetica" w:cs="Helvetica"/>
          <w:color w:val="000000"/>
          <w:sz w:val="18"/>
          <w:szCs w:val="18"/>
        </w:rPr>
      </w:pPr>
    </w:p>
    <w:sectPr w:rsidR="0099220E" w:rsidSect="004005B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388E79A5" w14:textId="77777777" w:rsidR="00FA73C6" w:rsidRDefault="00FA73C6" w:rsidP="00E25050">
      <w:pPr>
        <w:spacing w:after="0" w:line="240" w:lineRule="auto"/>
      </w:pPr>
      <w:r>
        <w:separator/>
      </w:r>
    </w:p>
  </w:endnote>
  <w:endnote w:type="continuationSeparator" w:id="0">
    <w:p w14:paraId="68AA3FC7" w14:textId="77777777" w:rsidR="00FA73C6" w:rsidRDefault="00FA73C6" w:rsidP="00E25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5237D0AA" w14:textId="77777777" w:rsidR="00FA73C6" w:rsidRDefault="00FA73C6" w:rsidP="00E25050">
      <w:pPr>
        <w:spacing w:after="0" w:line="240" w:lineRule="auto"/>
      </w:pPr>
      <w:r>
        <w:separator/>
      </w:r>
    </w:p>
  </w:footnote>
  <w:footnote w:type="continuationSeparator" w:id="0">
    <w:p w14:paraId="1AFDB3AC" w14:textId="77777777" w:rsidR="00FA73C6" w:rsidRDefault="00FA73C6" w:rsidP="00E250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CE4390" w14:textId="77777777" w:rsidR="00E25050" w:rsidRDefault="00E25050" w:rsidP="00E25050">
    <w:pPr>
      <w:pStyle w:val="Header"/>
      <w:tabs>
        <w:tab w:val="clear" w:pos="4680"/>
      </w:tabs>
    </w:pPr>
    <w:r>
      <w:t>Luke Moore</w:t>
    </w:r>
    <w:r>
      <w:tab/>
      <w:t>CSIS 35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QwtLA0N7GwNDa0MDJQ0lEKTi0uzszPAykwrAUAFygmYiwAAAA="/>
  </w:docVars>
  <w:rsids>
    <w:rsidRoot w:val="00E03A1E"/>
    <w:rsid w:val="00011AFE"/>
    <w:rsid w:val="0001549F"/>
    <w:rsid w:val="0012783F"/>
    <w:rsid w:val="001B070E"/>
    <w:rsid w:val="001C62FE"/>
    <w:rsid w:val="0021023B"/>
    <w:rsid w:val="00221B9F"/>
    <w:rsid w:val="00266A22"/>
    <w:rsid w:val="00277708"/>
    <w:rsid w:val="003259E4"/>
    <w:rsid w:val="00384219"/>
    <w:rsid w:val="003E6B66"/>
    <w:rsid w:val="004005BF"/>
    <w:rsid w:val="00426A45"/>
    <w:rsid w:val="004601E5"/>
    <w:rsid w:val="00463371"/>
    <w:rsid w:val="00474C84"/>
    <w:rsid w:val="004B7E05"/>
    <w:rsid w:val="005701BD"/>
    <w:rsid w:val="005D143E"/>
    <w:rsid w:val="005E3B6C"/>
    <w:rsid w:val="00601FC4"/>
    <w:rsid w:val="00622140"/>
    <w:rsid w:val="006A1DB1"/>
    <w:rsid w:val="006A4B8A"/>
    <w:rsid w:val="006D22D3"/>
    <w:rsid w:val="006F330C"/>
    <w:rsid w:val="00733911"/>
    <w:rsid w:val="0077469A"/>
    <w:rsid w:val="0088269C"/>
    <w:rsid w:val="00934779"/>
    <w:rsid w:val="0096053C"/>
    <w:rsid w:val="0099220E"/>
    <w:rsid w:val="00A00DF6"/>
    <w:rsid w:val="00A711C0"/>
    <w:rsid w:val="00A776FC"/>
    <w:rsid w:val="00AB5A01"/>
    <w:rsid w:val="00B06BFD"/>
    <w:rsid w:val="00BD2622"/>
    <w:rsid w:val="00BE54F7"/>
    <w:rsid w:val="00C10DF0"/>
    <w:rsid w:val="00C83EE4"/>
    <w:rsid w:val="00D70D49"/>
    <w:rsid w:val="00D74B9D"/>
    <w:rsid w:val="00D82668"/>
    <w:rsid w:val="00DA64A3"/>
    <w:rsid w:val="00E03A1E"/>
    <w:rsid w:val="00E25050"/>
    <w:rsid w:val="00E270C9"/>
    <w:rsid w:val="00E71209"/>
    <w:rsid w:val="00E73729"/>
    <w:rsid w:val="00E80F65"/>
    <w:rsid w:val="00ED515B"/>
    <w:rsid w:val="00F66F41"/>
    <w:rsid w:val="00F77A23"/>
    <w:rsid w:val="00F85759"/>
    <w:rsid w:val="00FA73C6"/>
    <w:rsid w:val="00FC0E54"/>
    <w:rsid w:val="00FC7A3A"/>
    <w:rsid w:val="00FE2F42"/>
    <w:rsid w:val="00FF3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CD6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005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3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2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2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25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050"/>
  </w:style>
  <w:style w:type="paragraph" w:styleId="Footer">
    <w:name w:val="footer"/>
    <w:basedOn w:val="Normal"/>
    <w:link w:val="FooterChar"/>
    <w:uiPriority w:val="99"/>
    <w:unhideWhenUsed/>
    <w:rsid w:val="00E25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tiff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7</Pages>
  <Words>464</Words>
  <Characters>2648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oore, Luke Richard</cp:lastModifiedBy>
  <cp:revision>10</cp:revision>
  <dcterms:created xsi:type="dcterms:W3CDTF">2016-09-22T11:56:00Z</dcterms:created>
  <dcterms:modified xsi:type="dcterms:W3CDTF">2016-09-22T21:18:00Z</dcterms:modified>
</cp:coreProperties>
</file>